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ee0d1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e306728-5367-4a7d-b240-4031d6a787b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18:16Z</dcterms:created>
  <dcterms:modified xsi:type="dcterms:W3CDTF">2023-07-11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